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A20E0E" w14:textId="7E06E2E5" w:rsidR="00AD2505" w:rsidRPr="00D618EF" w:rsidRDefault="00AD2505" w:rsidP="00D618E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618EF">
        <w:rPr>
          <w:rFonts w:ascii="Times New Roman" w:hAnsi="Times New Roman" w:cs="Times New Roman"/>
          <w:b/>
          <w:sz w:val="24"/>
          <w:szCs w:val="24"/>
        </w:rPr>
        <w:t>Overview of Dr Nghiem’s research</w:t>
      </w:r>
    </w:p>
    <w:p w14:paraId="680D691C" w14:textId="0BEC295A" w:rsidR="00D618EF" w:rsidRPr="00D618EF" w:rsidRDefault="00D618EF" w:rsidP="00D618EF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b/>
          <w:u w:val="single"/>
        </w:rPr>
      </w:pPr>
      <w:r w:rsidRPr="00D618EF">
        <w:rPr>
          <w:b/>
          <w:u w:val="single"/>
        </w:rPr>
        <w:t>Introduction</w:t>
      </w:r>
    </w:p>
    <w:p w14:paraId="0D2D5C9B" w14:textId="74A6A202" w:rsidR="005968F4" w:rsidRPr="00C077B1" w:rsidRDefault="00D75350" w:rsidP="00C077B1">
      <w:pPr>
        <w:spacing w:line="480" w:lineRule="auto"/>
        <w:ind w:firstLine="720"/>
        <w:jc w:val="both"/>
        <w:rPr>
          <w:rFonts w:ascii="Arial" w:hAnsi="Arial" w:cs="Arial"/>
          <w:noProof/>
          <w:color w:val="212121"/>
          <w:shd w:val="clear" w:color="auto" w:fill="FFFFFF"/>
        </w:rPr>
      </w:pPr>
      <w:r w:rsidRPr="00D75350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In recent years, with Google, Microsoft Azure and Amazon launching their cloud machine learning platform, machine learning</w:t>
      </w:r>
      <w:r w:rsidR="00C077B1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(MI) </w:t>
      </w:r>
      <w:r w:rsidRPr="00D75350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and artificial intelligence</w:t>
      </w:r>
      <w:r w:rsidR="00C077B1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(AI)</w:t>
      </w:r>
      <w:r w:rsidRPr="00D75350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have </w:t>
      </w:r>
      <w:r w:rsidRPr="00C077B1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been prominently developed.</w:t>
      </w:r>
      <w:r w:rsidR="00C077B1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5129C7" w:rsidRPr="00C077B1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Machine</w:t>
      </w:r>
      <w:r w:rsidR="005129C7" w:rsidRPr="005129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learning is a data analysis method </w:t>
      </w:r>
      <w:r w:rsidR="005633F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which is </w:t>
      </w:r>
      <w:r w:rsidR="005129C7" w:rsidRPr="005129C7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built by automated analysis models. It is a branch of artificial int</w:t>
      </w:r>
      <w:r w:rsidR="005633F1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elligence</w:t>
      </w:r>
      <w:r w:rsidR="0059662C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(AI) </w:t>
      </w:r>
      <w:r w:rsidR="005633F1" w:rsidRPr="0059662C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based</w:t>
      </w:r>
      <w:r w:rsidR="005633F1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on the </w:t>
      </w:r>
      <w:r w:rsidR="0059662C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idea which system </w:t>
      </w:r>
      <w:r w:rsidR="005633F1" w:rsidRPr="007D580F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can </w:t>
      </w:r>
      <w:r w:rsidR="005129C7" w:rsidRPr="007D580F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lea</w:t>
      </w:r>
      <w:r w:rsidR="005633F1" w:rsidRPr="007D580F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rn from data, identify patterns, </w:t>
      </w:r>
      <w:r w:rsidR="005129C7" w:rsidRPr="007D580F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and make decisions with minimal human intervention</w:t>
      </w:r>
      <w:r w:rsidR="005129C7" w:rsidRPr="005968F4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.</w:t>
      </w:r>
      <w:r w:rsidR="005968F4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5968F4" w:rsidRPr="005968F4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Machine</w:t>
      </w:r>
      <w:r w:rsidR="005968F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learning</w:t>
      </w:r>
      <w:r w:rsidR="005968F4" w:rsidRPr="005968F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was born </w:t>
      </w: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from</w:t>
      </w:r>
      <w:r w:rsidR="005968F4" w:rsidRPr="005968F4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pattern recognition and the theory that computers can learn without programming to perform specific tasks; researchers interested in artificial intelligence want to know if computers can learn from the data. </w:t>
      </w:r>
    </w:p>
    <w:p w14:paraId="06013944" w14:textId="41D52BF5" w:rsidR="000D2340" w:rsidRDefault="00C077B1" w:rsidP="008A191A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</w:pPr>
      <w:r w:rsidRPr="00C077B1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But surprisingly we have been experiencing machine learning without knowing it</w:t>
      </w:r>
      <w:r w:rsidRPr="00A27CD7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.</w:t>
      </w:r>
      <w:r w:rsidR="00A27CD7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D75350" w:rsidRPr="00A27CD7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The</w:t>
      </w:r>
      <w:r w:rsidR="00D75350" w:rsidRPr="00D75350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optimization algorithm is an </w:t>
      </w:r>
      <w:r w:rsidR="00D75350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essential</w:t>
      </w:r>
      <w:r w:rsidR="00D75350" w:rsidRPr="00D75350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tool for solving parameters.</w:t>
      </w:r>
      <w:r w:rsidR="00A27CD7" w:rsidRPr="00A27CD7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The most </w:t>
      </w:r>
      <w:r w:rsidR="00F446D7" w:rsidRPr="00456207">
        <w:rPr>
          <w:rFonts w:ascii="Times New Roman" w:hAnsi="Times New Roman" w:cs="Times New Roman" w:hint="eastAsia"/>
          <w:noProof/>
          <w:color w:val="212121"/>
          <w:sz w:val="24"/>
          <w:szCs w:val="24"/>
          <w:shd w:val="clear" w:color="auto" w:fill="FFFFFF"/>
        </w:rPr>
        <w:t>important</w:t>
      </w:r>
      <w:r w:rsidR="00A27CD7" w:rsidRPr="00A27CD7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op</w:t>
      </w:r>
      <w:r w:rsidR="00A27CD7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timization algorithms currently</w:t>
      </w:r>
      <w:r w:rsidR="00A27CD7" w:rsidRPr="00A27CD7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are those that can be used to </w:t>
      </w:r>
      <w:r w:rsidR="00A27CD7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solve</w:t>
      </w:r>
      <w:r w:rsidR="00A27CD7" w:rsidRPr="00A27CD7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constrained non</w:t>
      </w:r>
      <w:r w:rsidR="00A27CD7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-</w:t>
      </w:r>
      <w:r w:rsidR="00A27CD7" w:rsidRPr="00A27CD7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linear, non-smooth large-scale optimization problems because these challenging problems are becoming more and more </w:t>
      </w:r>
      <w:r w:rsidR="00CC1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critical</w:t>
      </w:r>
      <w:r w:rsidR="00A27CD7" w:rsidRPr="00A27CD7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in </w:t>
      </w:r>
      <w:r w:rsidR="008A191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modern machine learning</w:t>
      </w:r>
      <w:r w:rsidR="00A27CD7" w:rsidRPr="00A27CD7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.</w:t>
      </w:r>
      <w:r w:rsidR="008A191A" w:rsidRPr="008A191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8A191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T</w:t>
      </w:r>
      <w:r w:rsidR="008A191A" w:rsidRPr="008A191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he optimizat</w:t>
      </w:r>
      <w:r w:rsidR="008A191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ion algorithms commonly used in </w:t>
      </w:r>
      <w:r w:rsidR="008A191A" w:rsidRPr="008A191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machine learning </w:t>
      </w:r>
      <w:r w:rsidR="008A191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mainly include a </w:t>
      </w:r>
      <w:r w:rsidR="008A191A" w:rsidRPr="008A191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genetic algorithm</w:t>
      </w:r>
      <w:r w:rsidR="008A191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(GA)</w:t>
      </w:r>
      <w:r w:rsidR="008A191A" w:rsidRPr="008A191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, second-order</w:t>
      </w:r>
      <w:r w:rsidR="008A191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8A191A" w:rsidRPr="008A191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algorithm, proximity gradient (PG) algorithm, </w:t>
      </w:r>
      <w:r w:rsidR="008A191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and </w:t>
      </w:r>
      <w:r w:rsidR="008A191A" w:rsidRPr="008A191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coordinate reduction (CD) algorithm. </w:t>
      </w:r>
    </w:p>
    <w:p w14:paraId="6E4034A3" w14:textId="5349D4A8" w:rsidR="0060483C" w:rsidRDefault="000D2340" w:rsidP="00AD2505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</w:pPr>
      <w:r w:rsidRPr="000D2340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On November 15th, 2018, </w:t>
      </w:r>
      <w:r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Dr.</w:t>
      </w:r>
      <w:r w:rsidRPr="000D2340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Truong Nghiem</w:t>
      </w:r>
      <w:r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Pr="000D2340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presented his work to everyone in the INF501 course in Northern Arizona University.</w:t>
      </w:r>
      <w:r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Dr.Truong </w:t>
      </w:r>
      <w:r w:rsidRPr="000D2340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Nghiem’s research explore</w:t>
      </w:r>
      <w:r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s </w:t>
      </w:r>
      <w:r w:rsidRPr="000D2340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the </w:t>
      </w:r>
      <w:r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mathematical models to predict future outcomes, </w:t>
      </w:r>
      <w:r w:rsidRPr="000D2340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then optimizes a cost function to obtain </w:t>
      </w:r>
      <w:r w:rsidR="0060483C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control inputs on that system</w:t>
      </w:r>
      <w:r w:rsidRPr="00AD2505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.</w:t>
      </w:r>
      <w:r w:rsidR="00AD2505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60483C" w:rsidRPr="00AD2505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In</w:t>
      </w:r>
      <w:r w:rsidR="0060483C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this essay, </w:t>
      </w:r>
      <w:r w:rsidR="00232FAB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I</w:t>
      </w:r>
      <w:r w:rsidR="0060483C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will </w:t>
      </w:r>
      <w:r w:rsidR="0060483C" w:rsidRPr="0060483C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br</w:t>
      </w:r>
      <w:r w:rsidR="0060483C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iefl</w:t>
      </w:r>
      <w:r w:rsidR="0060483C" w:rsidRPr="0060483C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y</w:t>
      </w:r>
      <w:r w:rsidR="0060483C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introduce Dr.Truong </w:t>
      </w:r>
      <w:r w:rsidR="0060483C" w:rsidRPr="000D2340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Nghiem’s research</w:t>
      </w:r>
      <w:r w:rsidR="0060483C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and discuss</w:t>
      </w:r>
      <w:r w:rsidR="0060483C" w:rsidRPr="00AD2505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AD2505" w:rsidRPr="00AD2505">
        <w:rPr>
          <w:rFonts w:ascii="Times New Roman" w:hAnsi="Times New Roman" w:cs="Times New Roman"/>
          <w:noProof/>
          <w:sz w:val="24"/>
          <w:szCs w:val="24"/>
        </w:rPr>
        <w:t>some</w:t>
      </w:r>
      <w:r w:rsidR="00AD2505" w:rsidRPr="00F01AE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D2505">
        <w:rPr>
          <w:rFonts w:ascii="Times New Roman" w:hAnsi="Times New Roman" w:cs="Times New Roman"/>
          <w:noProof/>
          <w:sz w:val="24"/>
          <w:szCs w:val="24"/>
        </w:rPr>
        <w:t>critical</w:t>
      </w:r>
      <w:r w:rsidR="00AD2505" w:rsidRPr="00F01AEE">
        <w:rPr>
          <w:rFonts w:ascii="Times New Roman" w:hAnsi="Times New Roman" w:cs="Times New Roman"/>
          <w:noProof/>
          <w:sz w:val="24"/>
          <w:szCs w:val="24"/>
        </w:rPr>
        <w:t xml:space="preserve"> connections between </w:t>
      </w:r>
      <w:r w:rsidR="00AD2505">
        <w:rPr>
          <w:rFonts w:ascii="Times New Roman" w:hAnsi="Times New Roman" w:cs="Times New Roman"/>
          <w:noProof/>
          <w:sz w:val="24"/>
          <w:szCs w:val="24"/>
        </w:rPr>
        <w:t xml:space="preserve">my research and </w:t>
      </w:r>
      <w:r w:rsidR="00AD2505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Dr.Truong </w:t>
      </w:r>
      <w:r w:rsidR="00AD2505" w:rsidRPr="000D2340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Nghiem’s research</w:t>
      </w:r>
      <w:r w:rsidR="00AD2505" w:rsidRPr="00522E7C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1FB74B9A" w14:textId="76A967B9" w:rsidR="000D2340" w:rsidRPr="009255F1" w:rsidRDefault="00D618EF" w:rsidP="009255F1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b/>
          <w:u w:val="single"/>
        </w:rPr>
      </w:pPr>
      <w:r>
        <w:rPr>
          <w:b/>
          <w:u w:val="single"/>
        </w:rPr>
        <w:lastRenderedPageBreak/>
        <w:t>Research Topic Overview</w:t>
      </w:r>
    </w:p>
    <w:p w14:paraId="1D0FD225" w14:textId="17F66998" w:rsidR="002469E4" w:rsidRPr="006F5403" w:rsidRDefault="00AD2505" w:rsidP="00AA2621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</w:pPr>
      <w:r w:rsidRPr="00D75350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Machine learning problems are usually converted </w:t>
      </w:r>
      <w:r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int</w:t>
      </w:r>
      <w:r w:rsidRPr="00D75350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o an objective function</w:t>
      </w:r>
      <w:r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to solve</w:t>
      </w:r>
      <w:r w:rsidR="002469E4" w:rsidRPr="002469E4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.</w:t>
      </w:r>
      <w:r w:rsidR="002469E4" w:rsidRPr="002469E4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br/>
      </w:r>
      <w:r w:rsidR="00022C88" w:rsidRPr="006D14E4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Dr</w:t>
      </w:r>
      <w:r w:rsidR="006D14E4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.</w:t>
      </w:r>
      <w:r w:rsidR="00022C88" w:rsidRPr="00022C8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Nghiem’s research focu</w:t>
      </w:r>
      <w:r w:rsidR="00022C8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se</w:t>
      </w:r>
      <w:r w:rsidR="00022C88" w:rsidRPr="00022C8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s on learning a</w:t>
      </w:r>
      <w:r w:rsidR="00022C8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gents’ operations with </w:t>
      </w:r>
      <w:r w:rsidR="00022C88" w:rsidRPr="00022C8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Gaussian</w:t>
      </w:r>
      <w:r w:rsidR="00022C8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022C88" w:rsidRPr="00022C8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Processes</w:t>
      </w:r>
      <w:r w:rsidR="00E641E6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(GP)</w:t>
      </w:r>
      <w:r w:rsidR="00022C88" w:rsidRPr="00022C8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, which is an adaptive mechanism.</w:t>
      </w:r>
      <w:r w:rsidR="00E641E6" w:rsidRPr="00E641E6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E641E6" w:rsidRPr="00AA2621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In general, the inputs </w:t>
      </w:r>
      <w:r w:rsidR="00415481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which are considered to be a set of random variables </w:t>
      </w:r>
      <w:r w:rsidR="002E0B79" w:rsidRPr="002E0B79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math</w:t>
      </w:r>
      <w:r w:rsidR="002E0B79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ematically </w:t>
      </w:r>
      <w:r w:rsidR="00415481" w:rsidRPr="002E0B79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are</w:t>
      </w:r>
      <w:r w:rsidR="00415481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too </w:t>
      </w:r>
      <w:r w:rsidR="00E641E6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difficult </w:t>
      </w:r>
      <w:r w:rsidR="00E641E6" w:rsidRPr="00AA2621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to </w:t>
      </w:r>
      <w:r w:rsidR="00415481" w:rsidRPr="00040917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be </w:t>
      </w:r>
      <w:r w:rsidR="00E641E6" w:rsidRPr="00040917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observe</w:t>
      </w:r>
      <w:r w:rsidR="00415481" w:rsidRPr="00040917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d</w:t>
      </w:r>
      <w:r w:rsidR="00415481" w:rsidRPr="00415481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in </w:t>
      </w:r>
      <w:bookmarkStart w:id="0" w:name="_Hlk529817203"/>
      <w:r w:rsidR="00415481" w:rsidRPr="002E0B79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the</w:t>
      </w:r>
      <w:r w:rsidR="00415481" w:rsidRPr="00415481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415481" w:rsidRPr="00022C8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Gaussian</w:t>
      </w:r>
      <w:r w:rsidR="00415481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415481" w:rsidRPr="00022C8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Processes</w:t>
      </w:r>
      <w:r w:rsidR="00415481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(GP)</w:t>
      </w:r>
      <w:bookmarkEnd w:id="0"/>
      <w:r w:rsidR="002E0B79" w:rsidRPr="002E0B79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.</w:t>
      </w:r>
      <w:r w:rsidR="002E0B79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2E0B79" w:rsidRPr="002E0B79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Gaussian</w:t>
      </w:r>
      <w:r w:rsidR="002E0B79" w:rsidRP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Processes</w:t>
      </w:r>
      <w:r w:rsidR="002E0B79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(GP), as a type of statistical </w:t>
      </w:r>
      <w:r w:rsidR="002E0B79" w:rsidRP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models, are particularly attractive due to their modeling flexibility</w:t>
      </w:r>
      <w:r w:rsidR="002E0B79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2E0B79" w:rsidRP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and their ability to provide probabilistic estimates of</w:t>
      </w:r>
      <w:r w:rsidR="002E0B79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2E0B79" w:rsidRP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prediction uncertainty</w:t>
      </w:r>
      <w:r w:rsidR="002E0B79" w:rsidRPr="005A716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.</w:t>
      </w:r>
      <w:r w:rsidR="005A716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E641E6" w:rsidRPr="005A716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However</w:t>
      </w:r>
      <w:r w:rsidR="00E641E6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,</w:t>
      </w:r>
      <w:r w:rsidR="00E641E6" w:rsidRP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the optimization problem is typically</w:t>
      </w:r>
      <w:r w:rsidR="00E641E6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E641E6" w:rsidRP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non-convex and highly demanding and scales poorly with</w:t>
      </w:r>
      <w:r w:rsidR="00E641E6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model size.</w:t>
      </w:r>
      <w:r w:rsidR="00E641E6" w:rsidRPr="00040917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040917" w:rsidRPr="00040917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Hence, </w:t>
      </w:r>
      <w:r w:rsidR="00040917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P</w:t>
      </w:r>
      <w:r w:rsidR="00022C8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rofessor </w:t>
      </w:r>
      <w:r w:rsidR="00022C88" w:rsidRPr="00022C8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Nghiem</w:t>
      </w:r>
      <w:r w:rsidR="00022C8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857CC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developed a model which </w:t>
      </w:r>
      <w:r w:rsidR="00B346EB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name </w:t>
      </w:r>
      <w:r w:rsidR="00857CC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is </w:t>
      </w:r>
      <w:r w:rsidR="006F5403" w:rsidRP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Data-driven Model Predictive Control </w:t>
      </w:r>
      <w:r w:rsidR="00857CC3" w:rsidRPr="00857CC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(MPC) t</w:t>
      </w:r>
      <w:r w:rsidR="00022C88" w:rsidRPr="00022C8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o predict the optimized gradient information from the historical data based on Gaussian Processes.</w:t>
      </w:r>
      <w:r w:rsidR="00040917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4361F4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According to Dr. Truong </w:t>
      </w:r>
      <w:r w:rsidR="004361F4" w:rsidRPr="004361F4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Nghiem, this approach uses mathematical models to predict future outcomes,</w:t>
      </w:r>
      <w:r w:rsidR="004361F4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4361F4" w:rsidRPr="004361F4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then optimizes a cost function to obtain </w:t>
      </w:r>
      <w:r w:rsidR="009C1681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control inputs on that system</w:t>
      </w:r>
      <m:oMath>
        <m:sSup>
          <m:sSupPr>
            <m:ctrlPr>
              <w:rPr>
                <w:rFonts w:ascii="Cambria Math" w:hAnsi="Cambria Math" w:cs="Times New Roman"/>
                <w:noProof/>
                <w:color w:val="212121"/>
                <w:sz w:val="24"/>
                <w:szCs w:val="24"/>
                <w:shd w:val="clear" w:color="auto" w:fill="FFFFFF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noProof/>
                <w:color w:val="212121"/>
                <w:sz w:val="24"/>
                <w:szCs w:val="24"/>
                <w:shd w:val="clear" w:color="auto" w:fill="FFFFFF"/>
              </w:rPr>
              <m:t>.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noProof/>
                <w:color w:val="212121"/>
                <w:sz w:val="24"/>
                <w:szCs w:val="24"/>
                <w:shd w:val="clear" w:color="auto" w:fill="FFFFFF"/>
              </w:rPr>
              <m:t>[1]</m:t>
            </m:r>
          </m:sup>
        </m:sSup>
      </m:oMath>
      <w:r w:rsidR="006D14E4" w:rsidRP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6F5403" w:rsidRP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GP-based MPC has </w:t>
      </w:r>
      <w:r w:rsidR="006F5403" w:rsidRPr="007A363D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been developed</w:t>
      </w:r>
      <w:r w:rsid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6F5403" w:rsidRP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and applied. </w:t>
      </w:r>
      <w:r w:rsidR="006F5403" w:rsidRPr="007A363D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This</w:t>
      </w:r>
      <w:r w:rsidR="006F5403" w:rsidRP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causes unsa</w:t>
      </w:r>
      <w:r w:rsid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tisfactory solving performance, </w:t>
      </w:r>
      <w:r w:rsidR="006F5403" w:rsidRP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even with state-of-the-art solvers, and makes the approach less</w:t>
      </w:r>
      <w:r w:rsid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6F5403" w:rsidRP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suitable for real-time control. </w:t>
      </w:r>
      <w:r w:rsid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Research team</w:t>
      </w:r>
      <w:r w:rsidR="006F5403" w:rsidRP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develop a method based</w:t>
      </w:r>
      <w:r w:rsid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6F5403" w:rsidRP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on a new concept, called linearized Gaussian Process, and</w:t>
      </w:r>
      <w:r w:rsid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sequential c</w:t>
      </w:r>
      <w:r w:rsidR="006F5403" w:rsidRP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onvex Programming, that can significantly improve</w:t>
      </w:r>
      <w:r w:rsid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6F5403" w:rsidRP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the solving performance of GP-based MPC.</w:t>
      </w:r>
      <w:r w:rsid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6F5403" w:rsidRP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MPC-GP models </w:t>
      </w:r>
      <w:r w:rsidR="00D84CB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hav</w:t>
      </w:r>
      <w:r w:rsidR="006F5403" w:rsidRPr="00D84CB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e constrained</w:t>
      </w:r>
      <w:r w:rsidR="006F5403" w:rsidRP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versions</w:t>
      </w:r>
      <w:r w:rsid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of the general GP. By imposing </w:t>
      </w:r>
      <w:r w:rsidR="006F5403" w:rsidRP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model structure (known fixed aspects and know random aspects), known parameter</w:t>
      </w:r>
      <w:r w:rsid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i</w:t>
      </w:r>
      <w:r w:rsidR="006F5403" w:rsidRP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nteractions, and parameter limits, a least square estimate for each time</w:t>
      </w:r>
      <w:r w:rsid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6F5403" w:rsidRP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step can </w:t>
      </w:r>
      <w:r w:rsidR="006F5403" w:rsidRPr="007A363D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be produced</w:t>
      </w:r>
      <w:r w:rsidR="006F5403" w:rsidRPr="00D84CB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.</w:t>
      </w:r>
      <w:r w:rsidR="00D84CB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226FD9" w:rsidRPr="00D84CB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For</w:t>
      </w:r>
      <w:r w:rsidR="00226FD9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example, </w:t>
      </w:r>
      <w:r w:rsidR="00BC7A92" w:rsidRPr="00BC7A92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control systems </w:t>
      </w:r>
      <w:r w:rsidR="00343BE6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which are </w:t>
      </w:r>
      <w:r w:rsidR="00343BE6" w:rsidRPr="00343BE6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u</w:t>
      </w:r>
      <w:r w:rsidR="00343BE6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se</w:t>
      </w:r>
      <w:r w:rsidR="00343BE6" w:rsidRPr="00343BE6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d</w:t>
      </w:r>
      <w:r w:rsidR="00343BE6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to </w:t>
      </w:r>
      <w:r w:rsidR="00BC7A92" w:rsidRPr="00BC7A92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monit</w:t>
      </w:r>
      <w:r w:rsidR="00BC7A92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or and supply heating, cooling</w:t>
      </w:r>
      <w:r w:rsidR="00BC7A92" w:rsidRPr="00BC7A92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,</w:t>
      </w:r>
      <w:r w:rsidR="00BC7A92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BC7A92" w:rsidRPr="00BC7A92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lights</w:t>
      </w:r>
      <w:r w:rsidR="00343BE6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, and electricity</w:t>
      </w:r>
      <w:r w:rsidR="00BC7A92" w:rsidRPr="00BC7A92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can be built efficiently and effectively with MPC.</w:t>
      </w:r>
      <w:r w:rsidR="00682258" w:rsidRPr="006F5403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343BE6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C</w:t>
      </w:r>
      <w:r w:rsidR="00682258" w:rsidRPr="00343BE6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ontrol</w:t>
      </w:r>
      <w:r w:rsidR="00682258" w:rsidRPr="0068225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systems depend on a</w:t>
      </w:r>
      <w:r w:rsidR="0068225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model’s prediction of outcomes </w:t>
      </w:r>
      <w:r w:rsidR="00682258" w:rsidRPr="0068225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based on various environmental factors, the requirements of the end user,</w:t>
      </w:r>
      <w:r w:rsidR="0068225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682258" w:rsidRPr="0068225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lastRenderedPageBreak/>
        <w:t xml:space="preserve">and the state of the system </w:t>
      </w:r>
      <w:r w:rsidR="00682258" w:rsidRPr="00343BE6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being controlled</w:t>
      </w:r>
      <w:r w:rsidR="00682258" w:rsidRPr="0068225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. </w:t>
      </w:r>
      <w:r w:rsidR="0068225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B</w:t>
      </w:r>
      <w:r w:rsidR="00682258">
        <w:rPr>
          <w:rFonts w:ascii="Times New Roman" w:hAnsi="Times New Roman" w:cs="Times New Roman" w:hint="eastAsia"/>
          <w:noProof/>
          <w:color w:val="212121"/>
          <w:sz w:val="24"/>
          <w:szCs w:val="24"/>
          <w:shd w:val="clear" w:color="auto" w:fill="FFFFFF"/>
        </w:rPr>
        <w:t>ase</w:t>
      </w:r>
      <w:r w:rsidR="0068225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d</w:t>
      </w:r>
      <w:r w:rsidR="00682258" w:rsidRPr="006D14E4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68225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on </w:t>
      </w:r>
      <w:r w:rsidR="00682258" w:rsidRPr="006D14E4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the predictive va</w:t>
      </w:r>
      <w:r w:rsidR="0068225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riance, the coordinator decides </w:t>
      </w:r>
      <w:r w:rsidR="00682258" w:rsidRPr="006D14E4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whether to communicate with the agent or not</w:t>
      </w:r>
      <w:r w:rsidR="00682258" w:rsidRPr="00226FD9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.</w:t>
      </w:r>
    </w:p>
    <w:p w14:paraId="6BC84C22" w14:textId="5C76615F" w:rsidR="00DF0713" w:rsidRDefault="00DF0713" w:rsidP="00040917">
      <w:pPr>
        <w:spacing w:line="480" w:lineRule="auto"/>
        <w:jc w:val="both"/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</w:pPr>
    </w:p>
    <w:p w14:paraId="5884E131" w14:textId="77777777" w:rsidR="00040917" w:rsidRPr="00040917" w:rsidRDefault="00040917" w:rsidP="00040917">
      <w:pPr>
        <w:tabs>
          <w:tab w:val="left" w:pos="720"/>
        </w:tabs>
        <w:spacing w:line="480" w:lineRule="auto"/>
        <w:rPr>
          <w:b/>
          <w:u w:val="single"/>
        </w:rPr>
      </w:pPr>
      <w:r w:rsidRPr="00040917">
        <w:rPr>
          <w:b/>
          <w:u w:val="single"/>
        </w:rPr>
        <w:t>Discussion</w:t>
      </w:r>
    </w:p>
    <w:p w14:paraId="44825F0A" w14:textId="6089D505" w:rsidR="00040917" w:rsidRDefault="00040917" w:rsidP="0087062D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96207D">
        <w:rPr>
          <w:rFonts w:ascii="Times New Roman" w:hAnsi="Times New Roman" w:cs="Times New Roman"/>
          <w:noProof/>
          <w:sz w:val="24"/>
          <w:szCs w:val="24"/>
        </w:rPr>
        <w:t xml:space="preserve">Although my research topic </w:t>
      </w:r>
      <w:r>
        <w:rPr>
          <w:rFonts w:ascii="Times New Roman" w:hAnsi="Times New Roman" w:cs="Times New Roman" w:hint="eastAsia"/>
          <w:noProof/>
          <w:sz w:val="24"/>
          <w:szCs w:val="24"/>
        </w:rPr>
        <w:t>which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is </w:t>
      </w:r>
      <w:bookmarkStart w:id="1" w:name="_Hlk528186853"/>
      <w:r>
        <w:rPr>
          <w:rFonts w:ascii="Times New Roman" w:hAnsi="Times New Roman" w:cs="Times New Roman"/>
          <w:noProof/>
          <w:sz w:val="24"/>
          <w:szCs w:val="24"/>
        </w:rPr>
        <w:t xml:space="preserve">pair </w:t>
      </w:r>
      <w:r w:rsidRPr="00372A63">
        <w:rPr>
          <w:rFonts w:ascii="Times New Roman" w:hAnsi="Times New Roman" w:cs="Times New Roman"/>
          <w:noProof/>
          <w:sz w:val="24"/>
          <w:szCs w:val="24"/>
        </w:rPr>
        <w:t>p</w:t>
      </w:r>
      <w:r>
        <w:rPr>
          <w:rFonts w:ascii="Times New Roman" w:hAnsi="Times New Roman" w:cs="Times New Roman"/>
          <w:noProof/>
          <w:sz w:val="24"/>
          <w:szCs w:val="24"/>
        </w:rPr>
        <w:t>rogr</w:t>
      </w:r>
      <w:r w:rsidRPr="00372A63">
        <w:rPr>
          <w:rFonts w:ascii="Times New Roman" w:hAnsi="Times New Roman" w:cs="Times New Roman"/>
          <w:noProof/>
          <w:sz w:val="24"/>
          <w:szCs w:val="24"/>
        </w:rPr>
        <w:t>amming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bookmarkEnd w:id="1"/>
      <w:r>
        <w:rPr>
          <w:rFonts w:ascii="Times New Roman" w:hAnsi="Times New Roman" w:cs="Times New Roman"/>
          <w:noProof/>
          <w:sz w:val="24"/>
          <w:szCs w:val="24"/>
        </w:rPr>
        <w:t xml:space="preserve">based on computer </w:t>
      </w:r>
      <w:r w:rsidRPr="00372A63">
        <w:rPr>
          <w:rFonts w:ascii="Times New Roman" w:hAnsi="Times New Roman" w:cs="Times New Roman"/>
          <w:noProof/>
          <w:sz w:val="24"/>
          <w:szCs w:val="24"/>
        </w:rPr>
        <w:t>prog</w:t>
      </w:r>
      <w:r>
        <w:rPr>
          <w:rFonts w:ascii="Times New Roman" w:hAnsi="Times New Roman" w:cs="Times New Roman"/>
          <w:noProof/>
          <w:sz w:val="24"/>
          <w:szCs w:val="24"/>
        </w:rPr>
        <w:t xml:space="preserve">ramming self-efficacy </w:t>
      </w:r>
      <w:r w:rsidRPr="00372A63">
        <w:rPr>
          <w:rFonts w:ascii="Times New Roman" w:hAnsi="Times New Roman" w:cs="Times New Roman"/>
          <w:noProof/>
          <w:sz w:val="24"/>
          <w:szCs w:val="24"/>
        </w:rPr>
        <w:t>is</w:t>
      </w:r>
      <w:r w:rsidRPr="0096207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not very close</w:t>
      </w:r>
      <w:r w:rsidRPr="0096207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o </w:t>
      </w:r>
      <w:r w:rsidR="007A363D" w:rsidRPr="00FB1921">
        <w:rPr>
          <w:rFonts w:ascii="Times New Roman" w:hAnsi="Times New Roman" w:cs="Times New Roman"/>
          <w:noProof/>
          <w:sz w:val="24"/>
          <w:szCs w:val="24"/>
        </w:rPr>
        <w:t>machine learning (MI) and artificial intelligence (AI)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F01AEE">
        <w:rPr>
          <w:rFonts w:ascii="Times New Roman" w:hAnsi="Times New Roman" w:cs="Times New Roman"/>
          <w:noProof/>
          <w:sz w:val="24"/>
          <w:szCs w:val="24"/>
        </w:rPr>
        <w:t xml:space="preserve">I </w:t>
      </w:r>
      <w:r>
        <w:rPr>
          <w:rFonts w:ascii="Times New Roman" w:hAnsi="Times New Roman" w:cs="Times New Roman"/>
          <w:noProof/>
          <w:sz w:val="24"/>
          <w:szCs w:val="24"/>
        </w:rPr>
        <w:t>also can</w:t>
      </w:r>
      <w:r w:rsidRPr="00F01AEE">
        <w:rPr>
          <w:rFonts w:ascii="Times New Roman" w:hAnsi="Times New Roman" w:cs="Times New Roman"/>
          <w:noProof/>
          <w:sz w:val="24"/>
          <w:szCs w:val="24"/>
        </w:rPr>
        <w:t xml:space="preserve"> distinguish some </w:t>
      </w:r>
      <w:r>
        <w:rPr>
          <w:rFonts w:ascii="Times New Roman" w:hAnsi="Times New Roman" w:cs="Times New Roman"/>
          <w:noProof/>
          <w:sz w:val="24"/>
          <w:szCs w:val="24"/>
        </w:rPr>
        <w:t>critical</w:t>
      </w:r>
      <w:r w:rsidRPr="00F01AEE">
        <w:rPr>
          <w:rFonts w:ascii="Times New Roman" w:hAnsi="Times New Roman" w:cs="Times New Roman"/>
          <w:noProof/>
          <w:sz w:val="24"/>
          <w:szCs w:val="24"/>
        </w:rPr>
        <w:t xml:space="preserve"> connections between </w:t>
      </w:r>
      <w:r w:rsidR="007A363D">
        <w:rPr>
          <w:rFonts w:ascii="Times New Roman" w:hAnsi="Times New Roman" w:cs="Times New Roman"/>
          <w:noProof/>
          <w:sz w:val="24"/>
          <w:szCs w:val="24"/>
        </w:rPr>
        <w:t xml:space="preserve">my </w:t>
      </w:r>
      <w:r>
        <w:rPr>
          <w:rFonts w:ascii="Times New Roman" w:hAnsi="Times New Roman" w:cs="Times New Roman"/>
          <w:noProof/>
          <w:sz w:val="24"/>
          <w:szCs w:val="24"/>
        </w:rPr>
        <w:t>research and Dr.Gerosa’s research</w:t>
      </w:r>
      <w:r w:rsidRPr="00522E7C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7462281C" w14:textId="5B098B04" w:rsidR="005968F4" w:rsidRDefault="00E1195A" w:rsidP="006C0865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Both</w:t>
      </w:r>
      <w:r w:rsidR="005410F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410F9" w:rsidRPr="00501B38">
        <w:rPr>
          <w:rFonts w:ascii="Times New Roman" w:hAnsi="Times New Roman" w:cs="Times New Roman"/>
          <w:noProof/>
          <w:sz w:val="24"/>
          <w:szCs w:val="24"/>
        </w:rPr>
        <w:t>of</w:t>
      </w:r>
      <w:r w:rsidR="00501B38" w:rsidRPr="00501B3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B5F73" w:rsidRPr="00501B38">
        <w:rPr>
          <w:rFonts w:ascii="Times New Roman" w:hAnsi="Times New Roman" w:cs="Times New Roman"/>
          <w:noProof/>
          <w:sz w:val="24"/>
          <w:szCs w:val="24"/>
        </w:rPr>
        <w:t>us</w:t>
      </w:r>
      <w:r w:rsidR="005410F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B0DAA">
        <w:rPr>
          <w:rFonts w:ascii="Times New Roman" w:hAnsi="Times New Roman" w:cs="Times New Roman"/>
          <w:noProof/>
          <w:sz w:val="24"/>
          <w:szCs w:val="24"/>
        </w:rPr>
        <w:t xml:space="preserve">used </w:t>
      </w:r>
      <w:r w:rsidR="005B5F73">
        <w:rPr>
          <w:rFonts w:ascii="Times New Roman" w:hAnsi="Times New Roman" w:cs="Times New Roman"/>
          <w:noProof/>
          <w:sz w:val="24"/>
          <w:szCs w:val="24"/>
        </w:rPr>
        <w:t xml:space="preserve">an </w:t>
      </w:r>
      <w:r w:rsidR="005B0DAA" w:rsidRPr="00285FCB">
        <w:rPr>
          <w:rFonts w:ascii="Times New Roman" w:hAnsi="Times New Roman" w:cs="Times New Roman"/>
          <w:noProof/>
          <w:sz w:val="24"/>
          <w:szCs w:val="24"/>
        </w:rPr>
        <w:t>optimization algorithm to s</w:t>
      </w:r>
      <w:r w:rsidR="005B5F73" w:rsidRPr="00285FCB">
        <w:rPr>
          <w:rFonts w:ascii="Times New Roman" w:hAnsi="Times New Roman" w:cs="Times New Roman"/>
          <w:noProof/>
          <w:sz w:val="24"/>
          <w:szCs w:val="24"/>
        </w:rPr>
        <w:t>ol</w:t>
      </w:r>
      <w:r w:rsidR="005B0DAA" w:rsidRPr="00285FCB">
        <w:rPr>
          <w:rFonts w:ascii="Times New Roman" w:hAnsi="Times New Roman" w:cs="Times New Roman"/>
          <w:noProof/>
          <w:sz w:val="24"/>
          <w:szCs w:val="24"/>
        </w:rPr>
        <w:t xml:space="preserve">ve the problems </w:t>
      </w:r>
      <w:r w:rsidR="005B5F73" w:rsidRPr="00285FCB">
        <w:rPr>
          <w:rFonts w:ascii="Times New Roman" w:hAnsi="Times New Roman" w:cs="Times New Roman"/>
          <w:noProof/>
          <w:sz w:val="24"/>
          <w:szCs w:val="24"/>
        </w:rPr>
        <w:t>in each of our studies.</w:t>
      </w:r>
      <w:r w:rsidR="005932F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54820">
        <w:rPr>
          <w:rFonts w:ascii="Times New Roman" w:hAnsi="Times New Roman" w:cs="Times New Roman"/>
          <w:noProof/>
          <w:sz w:val="24"/>
          <w:szCs w:val="24"/>
        </w:rPr>
        <w:t>The g</w:t>
      </w:r>
      <w:r w:rsidR="005932FD" w:rsidRPr="00D54820">
        <w:rPr>
          <w:rFonts w:ascii="Times New Roman" w:hAnsi="Times New Roman" w:cs="Times New Roman"/>
          <w:noProof/>
          <w:sz w:val="24"/>
          <w:szCs w:val="24"/>
        </w:rPr>
        <w:t>enetic</w:t>
      </w:r>
      <w:r w:rsidR="005932FD" w:rsidRPr="00285FCB">
        <w:rPr>
          <w:rFonts w:ascii="Times New Roman" w:hAnsi="Times New Roman" w:cs="Times New Roman"/>
          <w:noProof/>
          <w:sz w:val="24"/>
          <w:szCs w:val="24"/>
        </w:rPr>
        <w:t xml:space="preserve"> algorithm</w:t>
      </w:r>
      <w:r w:rsidR="00D54820">
        <w:rPr>
          <w:rFonts w:ascii="Times New Roman" w:hAnsi="Times New Roman" w:cs="Times New Roman"/>
          <w:noProof/>
          <w:sz w:val="24"/>
          <w:szCs w:val="24"/>
        </w:rPr>
        <w:t xml:space="preserve"> (GA) </w:t>
      </w:r>
      <w:r w:rsidR="005932FD">
        <w:rPr>
          <w:rFonts w:ascii="Times New Roman" w:hAnsi="Times New Roman" w:cs="Times New Roman"/>
          <w:noProof/>
          <w:sz w:val="24"/>
          <w:szCs w:val="24"/>
        </w:rPr>
        <w:t xml:space="preserve">is </w:t>
      </w:r>
      <w:r w:rsidR="005932FD" w:rsidRPr="00D54820">
        <w:rPr>
          <w:rFonts w:ascii="Times New Roman" w:hAnsi="Times New Roman" w:cs="Times New Roman"/>
          <w:noProof/>
          <w:sz w:val="24"/>
          <w:szCs w:val="24"/>
        </w:rPr>
        <w:t>a</w:t>
      </w:r>
      <w:r w:rsidR="00D54820">
        <w:rPr>
          <w:rFonts w:ascii="Times New Roman" w:hAnsi="Times New Roman" w:cs="Times New Roman"/>
          <w:noProof/>
          <w:sz w:val="24"/>
          <w:szCs w:val="24"/>
        </w:rPr>
        <w:t>n</w:t>
      </w:r>
      <w:r w:rsidR="005932FD" w:rsidRPr="00D5482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54820" w:rsidRPr="00C93F2B">
        <w:rPr>
          <w:rFonts w:ascii="Times New Roman" w:hAnsi="Times New Roman" w:cs="Times New Roman"/>
          <w:noProof/>
          <w:sz w:val="24"/>
          <w:szCs w:val="24"/>
        </w:rPr>
        <w:t>optimization</w:t>
      </w:r>
      <w:r w:rsidR="00D54820" w:rsidRPr="0065682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932FD" w:rsidRPr="00656822">
        <w:rPr>
          <w:rFonts w:ascii="Times New Roman" w:hAnsi="Times New Roman" w:cs="Times New Roman"/>
          <w:noProof/>
          <w:sz w:val="24"/>
          <w:szCs w:val="24"/>
        </w:rPr>
        <w:t xml:space="preserve">method to solve constrained and unconstrained </w:t>
      </w:r>
      <w:r w:rsidR="00D54820" w:rsidRPr="00C93F2B">
        <w:rPr>
          <w:rFonts w:ascii="Times New Roman" w:hAnsi="Times New Roman" w:cs="Times New Roman"/>
          <w:noProof/>
          <w:sz w:val="24"/>
          <w:szCs w:val="24"/>
        </w:rPr>
        <w:t>optimization</w:t>
      </w:r>
      <w:r w:rsidR="00D54820" w:rsidRPr="0065682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932FD" w:rsidRPr="00656822">
        <w:rPr>
          <w:rFonts w:ascii="Times New Roman" w:hAnsi="Times New Roman" w:cs="Times New Roman"/>
          <w:noProof/>
          <w:sz w:val="24"/>
          <w:szCs w:val="24"/>
        </w:rPr>
        <w:t>problems based on natural selection</w:t>
      </w:r>
      <w:r w:rsidR="005932FD" w:rsidRPr="00700D4D">
        <w:rPr>
          <w:rFonts w:ascii="Times New Roman" w:hAnsi="Times New Roman" w:cs="Times New Roman"/>
          <w:noProof/>
          <w:sz w:val="24"/>
          <w:szCs w:val="24"/>
        </w:rPr>
        <w:t>.</w:t>
      </w:r>
      <w:r w:rsidR="005932F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24394" w:rsidRPr="00285FCB">
        <w:rPr>
          <w:rFonts w:ascii="Times New Roman" w:hAnsi="Times New Roman" w:cs="Times New Roman"/>
          <w:noProof/>
          <w:sz w:val="24"/>
          <w:szCs w:val="24"/>
        </w:rPr>
        <w:t xml:space="preserve">In my research, I used </w:t>
      </w:r>
      <w:r w:rsidR="00671573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5932FD" w:rsidRPr="00671573">
        <w:rPr>
          <w:rFonts w:ascii="Times New Roman" w:hAnsi="Times New Roman" w:cs="Times New Roman"/>
          <w:noProof/>
          <w:sz w:val="24"/>
          <w:szCs w:val="24"/>
        </w:rPr>
        <w:t>genetic</w:t>
      </w:r>
      <w:r w:rsidR="005932FD" w:rsidRPr="00285FCB">
        <w:rPr>
          <w:rFonts w:ascii="Times New Roman" w:hAnsi="Times New Roman" w:cs="Times New Roman"/>
          <w:noProof/>
          <w:sz w:val="24"/>
          <w:szCs w:val="24"/>
        </w:rPr>
        <w:t xml:space="preserve"> algorithm (GA) </w:t>
      </w:r>
      <w:r w:rsidR="00926B2C">
        <w:rPr>
          <w:rFonts w:ascii="Times New Roman" w:hAnsi="Times New Roman" w:cs="Times New Roman"/>
          <w:noProof/>
          <w:sz w:val="24"/>
          <w:szCs w:val="24"/>
        </w:rPr>
        <w:t xml:space="preserve">to find the </w:t>
      </w:r>
      <w:r w:rsidR="00FE7C0A">
        <w:rPr>
          <w:rFonts w:ascii="Times New Roman" w:hAnsi="Times New Roman" w:cs="Times New Roman"/>
          <w:noProof/>
          <w:sz w:val="24"/>
          <w:szCs w:val="24"/>
        </w:rPr>
        <w:t xml:space="preserve">minimum </w:t>
      </w:r>
      <w:r w:rsidR="00FB1921" w:rsidRPr="00FB1921">
        <w:rPr>
          <w:rFonts w:ascii="Times New Roman" w:hAnsi="Times New Roman" w:cs="Times New Roman"/>
          <w:noProof/>
          <w:sz w:val="24"/>
          <w:szCs w:val="24"/>
        </w:rPr>
        <w:t xml:space="preserve">difference </w:t>
      </w:r>
      <w:r w:rsidR="00FB1921">
        <w:rPr>
          <w:rFonts w:ascii="Times New Roman" w:hAnsi="Times New Roman" w:cs="Times New Roman"/>
          <w:noProof/>
          <w:sz w:val="24"/>
          <w:szCs w:val="24"/>
        </w:rPr>
        <w:t xml:space="preserve">of </w:t>
      </w:r>
      <w:r w:rsidR="00D54820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FB1921" w:rsidRPr="00FB1921">
        <w:rPr>
          <w:rFonts w:ascii="Times New Roman" w:hAnsi="Times New Roman" w:cs="Times New Roman"/>
          <w:noProof/>
          <w:sz w:val="24"/>
          <w:szCs w:val="24"/>
        </w:rPr>
        <w:t>self-</w:t>
      </w:r>
      <w:r w:rsidR="00FB1921">
        <w:rPr>
          <w:rFonts w:ascii="Times New Roman" w:hAnsi="Times New Roman" w:cs="Times New Roman"/>
          <w:noProof/>
          <w:sz w:val="24"/>
          <w:szCs w:val="24"/>
        </w:rPr>
        <w:t>efficacy</w:t>
      </w:r>
      <w:r w:rsidR="00FB1921" w:rsidRPr="00FB19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54820">
        <w:rPr>
          <w:rFonts w:ascii="Times New Roman" w:hAnsi="Times New Roman" w:cs="Times New Roman"/>
          <w:noProof/>
          <w:sz w:val="24"/>
          <w:szCs w:val="24"/>
        </w:rPr>
        <w:t xml:space="preserve">score </w:t>
      </w:r>
      <w:r w:rsidR="00FB1921">
        <w:rPr>
          <w:rFonts w:ascii="Times New Roman" w:hAnsi="Times New Roman" w:cs="Times New Roman"/>
          <w:noProof/>
          <w:sz w:val="24"/>
          <w:szCs w:val="24"/>
        </w:rPr>
        <w:t>between two students in a pair</w:t>
      </w:r>
      <w:r w:rsidR="0067157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71573">
        <w:rPr>
          <w:rFonts w:ascii="Times New Roman" w:hAnsi="Times New Roman" w:cs="Times New Roman" w:hint="eastAsia"/>
          <w:noProof/>
          <w:sz w:val="24"/>
          <w:szCs w:val="24"/>
        </w:rPr>
        <w:t>a</w:t>
      </w:r>
      <w:r w:rsidR="00671573">
        <w:rPr>
          <w:rFonts w:ascii="Times New Roman" w:hAnsi="Times New Roman" w:cs="Times New Roman"/>
          <w:noProof/>
          <w:sz w:val="24"/>
          <w:szCs w:val="24"/>
        </w:rPr>
        <w:t>nd also want to minimize the times of two students working together</w:t>
      </w:r>
      <w:r w:rsidR="00FB1921" w:rsidRPr="00671573">
        <w:rPr>
          <w:rFonts w:ascii="Times New Roman" w:hAnsi="Times New Roman" w:cs="Times New Roman"/>
          <w:noProof/>
          <w:sz w:val="24"/>
          <w:szCs w:val="24"/>
        </w:rPr>
        <w:t>.</w:t>
      </w:r>
      <w:r w:rsidR="0067157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B5AC9" w:rsidRPr="00671573">
        <w:rPr>
          <w:rFonts w:ascii="Times New Roman" w:hAnsi="Times New Roman" w:cs="Times New Roman"/>
          <w:noProof/>
          <w:sz w:val="24"/>
          <w:szCs w:val="24"/>
        </w:rPr>
        <w:t>By</w:t>
      </w:r>
      <w:r w:rsidR="004B5AC9">
        <w:rPr>
          <w:rFonts w:ascii="Times New Roman" w:hAnsi="Times New Roman" w:cs="Times New Roman"/>
          <w:noProof/>
          <w:sz w:val="24"/>
          <w:szCs w:val="24"/>
        </w:rPr>
        <w:t xml:space="preserve"> repeatedly modifying a </w:t>
      </w:r>
      <w:r w:rsidR="00F247A4">
        <w:rPr>
          <w:rFonts w:ascii="Times New Roman" w:hAnsi="Times New Roman" w:cs="Times New Roman"/>
          <w:noProof/>
          <w:sz w:val="24"/>
          <w:szCs w:val="24"/>
        </w:rPr>
        <w:t xml:space="preserve">population of </w:t>
      </w:r>
      <w:r w:rsidR="00F247A4" w:rsidRPr="00F247A4">
        <w:rPr>
          <w:rFonts w:ascii="Times New Roman" w:hAnsi="Times New Roman" w:cs="Times New Roman"/>
          <w:noProof/>
          <w:sz w:val="24"/>
          <w:szCs w:val="24"/>
        </w:rPr>
        <w:t>individual</w:t>
      </w:r>
      <w:r w:rsidR="002401EB">
        <w:rPr>
          <w:rFonts w:ascii="Times New Roman" w:hAnsi="Times New Roman" w:cs="Times New Roman"/>
          <w:noProof/>
          <w:sz w:val="24"/>
          <w:szCs w:val="24"/>
        </w:rPr>
        <w:t xml:space="preserve"> solutions </w:t>
      </w:r>
      <w:r w:rsidR="00F247A4">
        <w:rPr>
          <w:rFonts w:ascii="Times New Roman" w:hAnsi="Times New Roman" w:cs="Times New Roman"/>
          <w:noProof/>
          <w:sz w:val="24"/>
          <w:szCs w:val="24"/>
        </w:rPr>
        <w:t>in each step</w:t>
      </w:r>
      <w:r w:rsidR="00300CC7" w:rsidRPr="00300CC7">
        <w:rPr>
          <w:rFonts w:ascii="Times New Roman" w:hAnsi="Times New Roman" w:cs="Times New Roman"/>
          <w:noProof/>
          <w:sz w:val="24"/>
          <w:szCs w:val="24"/>
        </w:rPr>
        <w:t>,</w:t>
      </w:r>
      <w:r w:rsidR="00300CC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401EB" w:rsidRPr="00300CC7">
        <w:rPr>
          <w:rFonts w:ascii="Times New Roman" w:hAnsi="Times New Roman" w:cs="Times New Roman"/>
          <w:noProof/>
          <w:sz w:val="24"/>
          <w:szCs w:val="24"/>
        </w:rPr>
        <w:t>the</w:t>
      </w:r>
      <w:r w:rsidR="002401EB">
        <w:rPr>
          <w:rFonts w:ascii="Times New Roman" w:hAnsi="Times New Roman" w:cs="Times New Roman"/>
          <w:noProof/>
          <w:sz w:val="24"/>
          <w:szCs w:val="24"/>
        </w:rPr>
        <w:t xml:space="preserve"> genetic </w:t>
      </w:r>
      <w:r w:rsidR="002401EB" w:rsidRPr="00700D4D">
        <w:rPr>
          <w:rFonts w:ascii="Times New Roman" w:hAnsi="Times New Roman" w:cs="Times New Roman"/>
          <w:noProof/>
          <w:sz w:val="24"/>
          <w:szCs w:val="24"/>
        </w:rPr>
        <w:t>algorithm</w:t>
      </w:r>
      <w:r w:rsidR="00F247A4" w:rsidRPr="00700D4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00D4D" w:rsidRPr="00700D4D">
        <w:rPr>
          <w:rFonts w:ascii="Times New Roman" w:hAnsi="Times New Roman" w:cs="Times New Roman"/>
          <w:noProof/>
          <w:sz w:val="24"/>
          <w:szCs w:val="24"/>
        </w:rPr>
        <w:t>randomly</w:t>
      </w:r>
      <w:r w:rsidR="00700D4D">
        <w:rPr>
          <w:rFonts w:ascii="Times New Roman" w:hAnsi="Times New Roman" w:cs="Times New Roman"/>
          <w:noProof/>
          <w:sz w:val="24"/>
          <w:szCs w:val="24"/>
        </w:rPr>
        <w:t xml:space="preserve"> selects </w:t>
      </w:r>
      <w:r w:rsidR="00700D4D" w:rsidRPr="00AB626F">
        <w:rPr>
          <w:rFonts w:ascii="Times New Roman" w:hAnsi="Times New Roman" w:cs="Times New Roman"/>
          <w:noProof/>
          <w:sz w:val="24"/>
          <w:szCs w:val="24"/>
        </w:rPr>
        <w:t>solutions</w:t>
      </w:r>
      <w:r w:rsidR="00700D4D">
        <w:rPr>
          <w:rFonts w:ascii="Times New Roman" w:hAnsi="Times New Roman" w:cs="Times New Roman"/>
          <w:noProof/>
          <w:sz w:val="24"/>
          <w:szCs w:val="24"/>
        </w:rPr>
        <w:t xml:space="preserve"> from the current </w:t>
      </w:r>
      <w:r w:rsidR="00700D4D" w:rsidRPr="00AB626F">
        <w:rPr>
          <w:rFonts w:ascii="Times New Roman" w:hAnsi="Times New Roman" w:cs="Times New Roman"/>
          <w:noProof/>
          <w:sz w:val="24"/>
          <w:szCs w:val="24"/>
        </w:rPr>
        <w:t>population</w:t>
      </w:r>
      <w:r w:rsidR="00700D4D">
        <w:rPr>
          <w:rFonts w:ascii="Times New Roman" w:hAnsi="Times New Roman" w:cs="Times New Roman"/>
          <w:noProof/>
          <w:sz w:val="24"/>
          <w:szCs w:val="24"/>
        </w:rPr>
        <w:t xml:space="preserve"> to be parents and use </w:t>
      </w:r>
      <w:r w:rsidR="00700D4D" w:rsidRPr="005932FD">
        <w:rPr>
          <w:rFonts w:ascii="Times New Roman" w:hAnsi="Times New Roman" w:cs="Times New Roman"/>
          <w:noProof/>
          <w:sz w:val="24"/>
          <w:szCs w:val="24"/>
        </w:rPr>
        <w:t>them to produce the children for the next generation.</w:t>
      </w:r>
      <w:r w:rsidR="00700D4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551F5">
        <w:rPr>
          <w:rFonts w:ascii="Times New Roman" w:hAnsi="Times New Roman" w:cs="Times New Roman"/>
          <w:noProof/>
          <w:sz w:val="24"/>
          <w:szCs w:val="24"/>
        </w:rPr>
        <w:t xml:space="preserve">In </w:t>
      </w:r>
      <w:r w:rsidR="00C93F2B" w:rsidRPr="00C93F2B">
        <w:rPr>
          <w:rFonts w:ascii="Times New Roman" w:hAnsi="Times New Roman" w:cs="Times New Roman"/>
          <w:noProof/>
          <w:sz w:val="24"/>
          <w:szCs w:val="24"/>
        </w:rPr>
        <w:t>Dr. Nghiem’s</w:t>
      </w:r>
      <w:r w:rsidR="00C93F2B">
        <w:rPr>
          <w:rFonts w:ascii="Times New Roman" w:hAnsi="Times New Roman" w:cs="Times New Roman"/>
          <w:noProof/>
          <w:sz w:val="24"/>
          <w:szCs w:val="24"/>
        </w:rPr>
        <w:t xml:space="preserve"> research</w:t>
      </w:r>
      <w:r w:rsidR="00C93F2B" w:rsidRPr="008D32AF">
        <w:rPr>
          <w:rFonts w:ascii="Times New Roman" w:hAnsi="Times New Roman" w:cs="Times New Roman"/>
          <w:noProof/>
          <w:sz w:val="24"/>
          <w:szCs w:val="24"/>
        </w:rPr>
        <w:t>,</w:t>
      </w:r>
      <w:r w:rsidR="008D32AF">
        <w:rPr>
          <w:rFonts w:ascii="Times New Roman" w:hAnsi="Times New Roman" w:cs="Times New Roman"/>
          <w:noProof/>
          <w:sz w:val="24"/>
          <w:szCs w:val="24"/>
        </w:rPr>
        <w:t xml:space="preserve"> the </w:t>
      </w:r>
      <w:r w:rsidR="008D32AF" w:rsidRPr="008D32AF">
        <w:rPr>
          <w:rFonts w:ascii="Times New Roman" w:hAnsi="Times New Roman" w:cs="Times New Roman"/>
          <w:noProof/>
          <w:sz w:val="24"/>
          <w:szCs w:val="24"/>
        </w:rPr>
        <w:t>research</w:t>
      </w:r>
      <w:r w:rsidR="008D32AF">
        <w:rPr>
          <w:rFonts w:ascii="Times New Roman" w:hAnsi="Times New Roman" w:cs="Times New Roman"/>
          <w:noProof/>
          <w:sz w:val="24"/>
          <w:szCs w:val="24"/>
        </w:rPr>
        <w:t xml:space="preserve"> team developed a model to </w:t>
      </w:r>
      <w:r w:rsidR="008D32AF" w:rsidRPr="008D32AF">
        <w:rPr>
          <w:rFonts w:ascii="Times New Roman" w:hAnsi="Times New Roman" w:cs="Times New Roman"/>
          <w:noProof/>
          <w:sz w:val="24"/>
          <w:szCs w:val="24"/>
        </w:rPr>
        <w:t>predict the optimized gradient information from the historical data based on</w:t>
      </w:r>
      <w:r w:rsidR="008D32A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D32AF" w:rsidRPr="008D32AF">
        <w:rPr>
          <w:rFonts w:ascii="Times New Roman" w:hAnsi="Times New Roman" w:cs="Times New Roman"/>
          <w:noProof/>
          <w:sz w:val="24"/>
          <w:szCs w:val="24"/>
        </w:rPr>
        <w:t>Gaussian Processes.</w:t>
      </w:r>
      <w:r w:rsidR="006C0865" w:rsidRPr="006C0865">
        <w:t xml:space="preserve"> </w:t>
      </w:r>
      <w:r w:rsidR="006C0865">
        <w:rPr>
          <w:rFonts w:ascii="Times New Roman" w:hAnsi="Times New Roman" w:cs="Times New Roman"/>
          <w:noProof/>
          <w:sz w:val="24"/>
          <w:szCs w:val="24"/>
        </w:rPr>
        <w:t xml:space="preserve">This predictive </w:t>
      </w:r>
      <w:r w:rsidR="006C0865" w:rsidRPr="006C0865">
        <w:rPr>
          <w:rFonts w:ascii="Times New Roman" w:hAnsi="Times New Roman" w:cs="Times New Roman"/>
          <w:noProof/>
          <w:sz w:val="24"/>
          <w:szCs w:val="24"/>
        </w:rPr>
        <w:t xml:space="preserve">model was developed based on </w:t>
      </w:r>
      <w:r w:rsidR="006C0865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6C0865" w:rsidRPr="006C0865">
        <w:rPr>
          <w:rFonts w:ascii="Times New Roman" w:hAnsi="Times New Roman" w:cs="Times New Roman"/>
          <w:noProof/>
          <w:sz w:val="24"/>
          <w:szCs w:val="24"/>
        </w:rPr>
        <w:t>linearized Gaussian Process to deal with nonconvex</w:t>
      </w:r>
      <w:r w:rsidR="006C086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C0865" w:rsidRPr="006C0865">
        <w:rPr>
          <w:rFonts w:ascii="Times New Roman" w:hAnsi="Times New Roman" w:cs="Times New Roman"/>
          <w:noProof/>
          <w:sz w:val="24"/>
          <w:szCs w:val="24"/>
        </w:rPr>
        <w:t xml:space="preserve">optimization problems which </w:t>
      </w:r>
      <w:r w:rsidR="006C0865">
        <w:rPr>
          <w:rFonts w:ascii="Times New Roman" w:hAnsi="Times New Roman" w:cs="Times New Roman"/>
          <w:noProof/>
          <w:sz w:val="24"/>
          <w:szCs w:val="24"/>
        </w:rPr>
        <w:t>are</w:t>
      </w:r>
      <w:r w:rsidR="006C0865" w:rsidRPr="006C0865">
        <w:rPr>
          <w:rFonts w:ascii="Times New Roman" w:hAnsi="Times New Roman" w:cs="Times New Roman"/>
          <w:noProof/>
          <w:sz w:val="24"/>
          <w:szCs w:val="24"/>
        </w:rPr>
        <w:t xml:space="preserve"> rather typical. The efficiency and</w:t>
      </w:r>
      <w:r w:rsidR="006C086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C0865" w:rsidRPr="006C0865">
        <w:rPr>
          <w:rFonts w:ascii="Times New Roman" w:hAnsi="Times New Roman" w:cs="Times New Roman"/>
          <w:noProof/>
          <w:sz w:val="24"/>
          <w:szCs w:val="24"/>
        </w:rPr>
        <w:t>advantages of both predictive model</w:t>
      </w:r>
      <w:r w:rsidR="006C0865">
        <w:rPr>
          <w:rFonts w:ascii="Times New Roman" w:hAnsi="Times New Roman" w:cs="Times New Roman"/>
          <w:noProof/>
          <w:sz w:val="24"/>
          <w:szCs w:val="24"/>
        </w:rPr>
        <w:t>s</w:t>
      </w:r>
      <w:r w:rsidR="006C0865" w:rsidRPr="006C0865">
        <w:rPr>
          <w:rFonts w:ascii="Times New Roman" w:hAnsi="Times New Roman" w:cs="Times New Roman"/>
          <w:noProof/>
          <w:sz w:val="24"/>
          <w:szCs w:val="24"/>
        </w:rPr>
        <w:t xml:space="preserve"> are demonstrated using critical numerical</w:t>
      </w:r>
      <w:r w:rsidR="006C086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C0865" w:rsidRPr="006C0865">
        <w:rPr>
          <w:rFonts w:ascii="Times New Roman" w:hAnsi="Times New Roman" w:cs="Times New Roman"/>
          <w:noProof/>
          <w:sz w:val="24"/>
          <w:szCs w:val="24"/>
        </w:rPr>
        <w:t>examples.</w:t>
      </w:r>
    </w:p>
    <w:p w14:paraId="354A03ED" w14:textId="7BA6C766" w:rsidR="00CB01BA" w:rsidRDefault="00B8066B" w:rsidP="0083747A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he genetic </w:t>
      </w:r>
      <w:r w:rsidRPr="00B8066B">
        <w:rPr>
          <w:rFonts w:ascii="Times New Roman" w:hAnsi="Times New Roman" w:cs="Times New Roman"/>
          <w:noProof/>
          <w:sz w:val="24"/>
          <w:szCs w:val="24"/>
        </w:rPr>
        <w:t>algo</w:t>
      </w:r>
      <w:r w:rsidR="00602B2E">
        <w:rPr>
          <w:rFonts w:ascii="Times New Roman" w:hAnsi="Times New Roman" w:cs="Times New Roman"/>
          <w:noProof/>
          <w:sz w:val="24"/>
          <w:szCs w:val="24"/>
        </w:rPr>
        <w:t xml:space="preserve">rithm(GA) in my research </w:t>
      </w:r>
      <w:r w:rsidR="00602B2E" w:rsidRPr="00602B2E">
        <w:rPr>
          <w:rFonts w:ascii="Times New Roman" w:hAnsi="Times New Roman" w:cs="Times New Roman"/>
          <w:noProof/>
          <w:sz w:val="24"/>
          <w:szCs w:val="24"/>
        </w:rPr>
        <w:t>do</w:t>
      </w:r>
      <w:r w:rsidR="00602B2E">
        <w:rPr>
          <w:rFonts w:ascii="Times New Roman" w:hAnsi="Times New Roman" w:cs="Times New Roman"/>
          <w:noProof/>
          <w:sz w:val="24"/>
          <w:szCs w:val="24"/>
        </w:rPr>
        <w:t>es</w:t>
      </w:r>
      <w:r w:rsidR="00602B2E" w:rsidRPr="00602B2E">
        <w:rPr>
          <w:rFonts w:ascii="Times New Roman" w:hAnsi="Times New Roman" w:cs="Times New Roman"/>
          <w:noProof/>
          <w:sz w:val="24"/>
          <w:szCs w:val="24"/>
        </w:rPr>
        <w:t>n’t</w:t>
      </w:r>
      <w:r w:rsidR="00602B2E">
        <w:rPr>
          <w:rFonts w:ascii="Times New Roman" w:hAnsi="Times New Roman" w:cs="Times New Roman"/>
          <w:noProof/>
          <w:sz w:val="24"/>
          <w:szCs w:val="24"/>
        </w:rPr>
        <w:t xml:space="preserve"> have an inherent notion of best match progress. If our </w:t>
      </w:r>
      <w:r w:rsidR="00602B2E" w:rsidRPr="00B32326">
        <w:rPr>
          <w:rFonts w:ascii="Times New Roman" w:hAnsi="Times New Roman" w:cs="Times New Roman"/>
          <w:noProof/>
          <w:sz w:val="24"/>
          <w:szCs w:val="24"/>
        </w:rPr>
        <w:t>program</w:t>
      </w:r>
      <w:r w:rsidR="00B32326">
        <w:rPr>
          <w:rFonts w:ascii="Times New Roman" w:hAnsi="Times New Roman" w:cs="Times New Roman"/>
          <w:noProof/>
          <w:sz w:val="24"/>
          <w:szCs w:val="24"/>
        </w:rPr>
        <w:t xml:space="preserve"> is</w:t>
      </w:r>
      <w:r w:rsidR="00602B2E">
        <w:rPr>
          <w:rFonts w:ascii="Times New Roman" w:hAnsi="Times New Roman" w:cs="Times New Roman"/>
          <w:noProof/>
          <w:sz w:val="24"/>
          <w:szCs w:val="24"/>
        </w:rPr>
        <w:t xml:space="preserve"> running for a long time,</w:t>
      </w:r>
      <w:r w:rsidR="00B32326" w:rsidRPr="00B32326">
        <w:t xml:space="preserve"> </w:t>
      </w:r>
      <w:r w:rsidR="00B32326">
        <w:rPr>
          <w:rFonts w:ascii="Times New Roman" w:hAnsi="Times New Roman" w:cs="Times New Roman"/>
          <w:noProof/>
          <w:sz w:val="24"/>
          <w:szCs w:val="24"/>
        </w:rPr>
        <w:t xml:space="preserve">we </w:t>
      </w:r>
      <w:r w:rsidR="00B32326" w:rsidRPr="00B32326">
        <w:rPr>
          <w:rFonts w:ascii="Times New Roman" w:hAnsi="Times New Roman" w:cs="Times New Roman"/>
          <w:noProof/>
          <w:sz w:val="24"/>
          <w:szCs w:val="24"/>
        </w:rPr>
        <w:t>expect ou</w:t>
      </w:r>
      <w:r w:rsidR="00B32326">
        <w:rPr>
          <w:rFonts w:ascii="Times New Roman" w:hAnsi="Times New Roman" w:cs="Times New Roman"/>
          <w:noProof/>
          <w:sz w:val="24"/>
          <w:szCs w:val="24"/>
        </w:rPr>
        <w:t xml:space="preserve">r </w:t>
      </w:r>
      <w:r w:rsidR="00B32326" w:rsidRPr="00B32326">
        <w:rPr>
          <w:rFonts w:ascii="Times New Roman" w:hAnsi="Times New Roman" w:cs="Times New Roman"/>
          <w:noProof/>
          <w:sz w:val="24"/>
          <w:szCs w:val="24"/>
        </w:rPr>
        <w:t>best</w:t>
      </w:r>
      <w:r w:rsidR="00B32326">
        <w:rPr>
          <w:rFonts w:ascii="Times New Roman" w:hAnsi="Times New Roman" w:cs="Times New Roman"/>
          <w:noProof/>
          <w:sz w:val="24"/>
          <w:szCs w:val="24"/>
        </w:rPr>
        <w:t>-</w:t>
      </w:r>
      <w:r w:rsidR="00B32326" w:rsidRPr="00B32326">
        <w:rPr>
          <w:rFonts w:ascii="Times New Roman" w:hAnsi="Times New Roman" w:cs="Times New Roman"/>
          <w:noProof/>
          <w:sz w:val="24"/>
          <w:szCs w:val="24"/>
        </w:rPr>
        <w:t xml:space="preserve">stored solution to be better than after a short run, but </w:t>
      </w:r>
      <w:r w:rsidR="00D818CE">
        <w:rPr>
          <w:rFonts w:ascii="Times New Roman" w:hAnsi="Times New Roman" w:cs="Times New Roman"/>
          <w:noProof/>
          <w:sz w:val="24"/>
          <w:szCs w:val="24"/>
        </w:rPr>
        <w:t>we</w:t>
      </w:r>
      <w:r w:rsidR="00B32326" w:rsidRPr="00B32326">
        <w:rPr>
          <w:rFonts w:ascii="Times New Roman" w:hAnsi="Times New Roman" w:cs="Times New Roman"/>
          <w:noProof/>
          <w:sz w:val="24"/>
          <w:szCs w:val="24"/>
        </w:rPr>
        <w:t xml:space="preserve"> can’t quantify how </w:t>
      </w:r>
      <w:r w:rsidR="00B32326" w:rsidRPr="00AB626F">
        <w:rPr>
          <w:rFonts w:ascii="Times New Roman" w:hAnsi="Times New Roman" w:cs="Times New Roman"/>
          <w:noProof/>
          <w:sz w:val="24"/>
          <w:szCs w:val="24"/>
        </w:rPr>
        <w:t>good</w:t>
      </w:r>
      <w:r w:rsidR="00B32326" w:rsidRPr="00B3232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818CE">
        <w:rPr>
          <w:rFonts w:ascii="Times New Roman" w:hAnsi="Times New Roman" w:cs="Times New Roman"/>
          <w:noProof/>
          <w:sz w:val="24"/>
          <w:szCs w:val="24"/>
        </w:rPr>
        <w:t xml:space="preserve">our </w:t>
      </w:r>
      <w:r w:rsidR="00B32326" w:rsidRPr="00B32326">
        <w:rPr>
          <w:rFonts w:ascii="Times New Roman" w:hAnsi="Times New Roman" w:cs="Times New Roman"/>
          <w:noProof/>
          <w:sz w:val="24"/>
          <w:szCs w:val="24"/>
        </w:rPr>
        <w:t xml:space="preserve">current </w:t>
      </w:r>
      <w:r w:rsidR="00D818CE">
        <w:rPr>
          <w:rFonts w:ascii="Times New Roman" w:hAnsi="Times New Roman" w:cs="Times New Roman"/>
          <w:noProof/>
          <w:sz w:val="24"/>
          <w:szCs w:val="24"/>
        </w:rPr>
        <w:t>answer</w:t>
      </w:r>
      <w:r w:rsidR="00B32326" w:rsidRPr="00B32326">
        <w:rPr>
          <w:rFonts w:ascii="Times New Roman" w:hAnsi="Times New Roman" w:cs="Times New Roman"/>
          <w:noProof/>
          <w:sz w:val="24"/>
          <w:szCs w:val="24"/>
        </w:rPr>
        <w:t xml:space="preserve"> is, relative to </w:t>
      </w:r>
      <w:r w:rsidR="00B32326" w:rsidRPr="00D818CE">
        <w:rPr>
          <w:rFonts w:ascii="Times New Roman" w:hAnsi="Times New Roman" w:cs="Times New Roman"/>
          <w:noProof/>
          <w:sz w:val="24"/>
          <w:szCs w:val="24"/>
        </w:rPr>
        <w:t>abound</w:t>
      </w:r>
      <w:r w:rsidR="00B32326" w:rsidRPr="00B32326">
        <w:rPr>
          <w:rFonts w:ascii="Times New Roman" w:hAnsi="Times New Roman" w:cs="Times New Roman"/>
          <w:noProof/>
          <w:sz w:val="24"/>
          <w:szCs w:val="24"/>
        </w:rPr>
        <w:t xml:space="preserve"> on </w:t>
      </w:r>
      <w:r w:rsidR="00B32326" w:rsidRPr="00B32326">
        <w:rPr>
          <w:rFonts w:ascii="Times New Roman" w:hAnsi="Times New Roman" w:cs="Times New Roman"/>
          <w:noProof/>
          <w:sz w:val="24"/>
          <w:szCs w:val="24"/>
        </w:rPr>
        <w:lastRenderedPageBreak/>
        <w:t>the global optimum</w:t>
      </w:r>
      <w:r w:rsidR="00B32326" w:rsidRPr="00D818CE">
        <w:rPr>
          <w:rFonts w:ascii="Times New Roman" w:hAnsi="Times New Roman" w:cs="Times New Roman"/>
          <w:noProof/>
          <w:sz w:val="24"/>
          <w:szCs w:val="24"/>
        </w:rPr>
        <w:t>.</w:t>
      </w:r>
      <w:r w:rsidR="00D818C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818CE" w:rsidRPr="00D818CE">
        <w:rPr>
          <w:rFonts w:ascii="Times New Roman" w:hAnsi="Times New Roman" w:cs="Times New Roman"/>
          <w:noProof/>
          <w:sz w:val="24"/>
          <w:szCs w:val="24"/>
        </w:rPr>
        <w:t>If the</w:t>
      </w:r>
      <w:r w:rsidR="00D818C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818CE" w:rsidRPr="00D818CE">
        <w:rPr>
          <w:rFonts w:ascii="Times New Roman" w:hAnsi="Times New Roman" w:cs="Times New Roman"/>
          <w:noProof/>
          <w:sz w:val="24"/>
          <w:szCs w:val="24"/>
        </w:rPr>
        <w:t>genetic</w:t>
      </w:r>
      <w:r w:rsidR="00D818CE">
        <w:rPr>
          <w:rFonts w:ascii="Times New Roman" w:hAnsi="Times New Roman" w:cs="Times New Roman"/>
          <w:noProof/>
          <w:sz w:val="24"/>
          <w:szCs w:val="24"/>
        </w:rPr>
        <w:t xml:space="preserve"> algorithm(GA) doesn’t encounter a lucky mutation(solution), the genetic algorithm doesn’t have a way to conduct a perfect solution</w:t>
      </w:r>
      <w:r w:rsidR="00D818CE" w:rsidRPr="0083747A">
        <w:rPr>
          <w:rFonts w:ascii="Times New Roman" w:hAnsi="Times New Roman" w:cs="Times New Roman"/>
          <w:noProof/>
          <w:sz w:val="24"/>
          <w:szCs w:val="24"/>
        </w:rPr>
        <w:t>.</w:t>
      </w:r>
      <w:r w:rsidR="0083747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3747A" w:rsidRPr="0083747A">
        <w:rPr>
          <w:rFonts w:ascii="Times New Roman" w:hAnsi="Times New Roman" w:cs="Times New Roman"/>
          <w:noProof/>
          <w:sz w:val="24"/>
          <w:szCs w:val="24"/>
        </w:rPr>
        <w:t>In</w:t>
      </w:r>
      <w:r w:rsidR="0083747A">
        <w:rPr>
          <w:rFonts w:ascii="Times New Roman" w:hAnsi="Times New Roman" w:cs="Times New Roman"/>
          <w:noProof/>
          <w:sz w:val="24"/>
          <w:szCs w:val="24"/>
        </w:rPr>
        <w:t xml:space="preserve"> contrast</w:t>
      </w:r>
      <w:r w:rsidR="0083747A" w:rsidRPr="0083747A">
        <w:rPr>
          <w:rFonts w:ascii="Times New Roman" w:hAnsi="Times New Roman" w:cs="Times New Roman"/>
          <w:noProof/>
          <w:sz w:val="24"/>
          <w:szCs w:val="24"/>
        </w:rPr>
        <w:t>,</w:t>
      </w:r>
      <w:r w:rsidR="0083747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3747A" w:rsidRPr="0083747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the</w:t>
      </w:r>
      <w:r w:rsidR="0083747A" w:rsidRPr="00415481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83747A" w:rsidRPr="00022C8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Gaussian</w:t>
      </w:r>
      <w:r w:rsidR="0083747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83747A" w:rsidRPr="00022C8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Processes</w:t>
      </w:r>
      <w:r w:rsidR="0083747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(GP)</w:t>
      </w:r>
      <w:r w:rsidR="0083747A" w:rsidRPr="0083747A">
        <w:t xml:space="preserve"> </w:t>
      </w:r>
      <w:r w:rsidR="0083747A" w:rsidRPr="0083747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doe</w:t>
      </w:r>
      <w:r w:rsidR="0083747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sn’t seem to have this problem. T</w:t>
      </w:r>
      <w:r w:rsidR="0083747A" w:rsidRPr="0083747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he Gaussian</w:t>
      </w:r>
      <w:r w:rsidR="0083747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</w:t>
      </w:r>
      <w:r w:rsidR="0083747A" w:rsidRPr="00022C88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Processes</w:t>
      </w:r>
      <w:r w:rsidR="0083747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(GP) </w:t>
      </w:r>
      <w:r w:rsidR="0083747A" w:rsidRPr="0083747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seem to address</w:t>
      </w:r>
      <w:r w:rsidR="0083747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 xml:space="preserve"> this </w:t>
      </w:r>
      <w:r w:rsidR="0083747A" w:rsidRPr="0083747A">
        <w:rPr>
          <w:rFonts w:ascii="Times New Roman" w:hAnsi="Times New Roman" w:cs="Times New Roman"/>
          <w:noProof/>
          <w:color w:val="212121"/>
          <w:sz w:val="24"/>
          <w:szCs w:val="24"/>
          <w:shd w:val="clear" w:color="auto" w:fill="FFFFFF"/>
        </w:rPr>
        <w:t>issue in a statistical sense - the variance of the acquisition function at a point in the search space gives an idea of how thoroughly that region has been searched, allowing the search to guide itself out of a large shallow bowl, given enough runtime.</w:t>
      </w:r>
    </w:p>
    <w:p w14:paraId="7E137BC6" w14:textId="1EA6FA34" w:rsidR="00AE0955" w:rsidRDefault="00AE0955" w:rsidP="004419C8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AE0955">
        <w:rPr>
          <w:rFonts w:ascii="Times New Roman" w:hAnsi="Times New Roman" w:cs="Times New Roman"/>
          <w:noProof/>
          <w:sz w:val="24"/>
          <w:szCs w:val="24"/>
        </w:rPr>
        <w:t>A further benefit of Dr. Nghiem’s GP appro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ch to MPC is that the model </w:t>
      </w:r>
      <w:r w:rsidRPr="008F491E">
        <w:rPr>
          <w:rFonts w:ascii="Times New Roman" w:hAnsi="Times New Roman" w:cs="Times New Roman"/>
          <w:noProof/>
          <w:sz w:val="24"/>
          <w:szCs w:val="24"/>
        </w:rPr>
        <w:t xml:space="preserve">is </w:t>
      </w:r>
      <w:r w:rsidR="008F491E" w:rsidRPr="008F491E">
        <w:rPr>
          <w:rFonts w:ascii="Times New Roman" w:hAnsi="Times New Roman" w:cs="Times New Roman"/>
          <w:noProof/>
          <w:sz w:val="24"/>
          <w:szCs w:val="24"/>
        </w:rPr>
        <w:t>more scalable and predictable, which makes it more suitable</w:t>
      </w:r>
      <w:r w:rsidR="008F491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F491E" w:rsidRPr="008F491E">
        <w:rPr>
          <w:rFonts w:ascii="Times New Roman" w:hAnsi="Times New Roman" w:cs="Times New Roman"/>
          <w:noProof/>
          <w:sz w:val="24"/>
          <w:szCs w:val="24"/>
        </w:rPr>
        <w:t>for real-time control.</w:t>
      </w:r>
      <w:r w:rsidR="008F491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F491E" w:rsidRPr="00AB626F">
        <w:rPr>
          <w:rFonts w:ascii="Times New Roman" w:hAnsi="Times New Roman" w:cs="Times New Roman"/>
          <w:noProof/>
          <w:sz w:val="24"/>
          <w:szCs w:val="24"/>
        </w:rPr>
        <w:t xml:space="preserve">Because this approach </w:t>
      </w:r>
      <w:r w:rsidR="008F491E" w:rsidRPr="00474E93">
        <w:rPr>
          <w:rFonts w:ascii="Times New Roman" w:hAnsi="Times New Roman" w:cs="Times New Roman"/>
          <w:noProof/>
          <w:sz w:val="24"/>
          <w:szCs w:val="24"/>
        </w:rPr>
        <w:t>is based</w:t>
      </w:r>
      <w:r w:rsidR="008F491E" w:rsidRPr="00AB626F">
        <w:rPr>
          <w:rFonts w:ascii="Times New Roman" w:hAnsi="Times New Roman" w:cs="Times New Roman"/>
          <w:noProof/>
          <w:sz w:val="24"/>
          <w:szCs w:val="24"/>
        </w:rPr>
        <w:t xml:space="preserve"> on the concept of linearized Gaussian Process (linGP), proposed in this paper, and Sequential Convex Programming.</w:t>
      </w:r>
      <w:r w:rsidR="008F491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419C8">
        <w:rPr>
          <w:rFonts w:ascii="Times New Roman" w:hAnsi="Times New Roman" w:cs="Times New Roman"/>
          <w:noProof/>
          <w:sz w:val="24"/>
          <w:szCs w:val="24"/>
        </w:rPr>
        <w:t>Hence, even the datasets grow more substantial;</w:t>
      </w:r>
      <w:r w:rsidR="004419C8" w:rsidRPr="004419C8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="004419C8">
        <w:rPr>
          <w:rFonts w:ascii="Times New Roman" w:hAnsi="Times New Roman" w:cs="Times New Roman"/>
          <w:noProof/>
          <w:sz w:val="24"/>
          <w:szCs w:val="24"/>
        </w:rPr>
        <w:t xml:space="preserve"> researcher also can easi</w:t>
      </w:r>
      <w:r w:rsidR="004419C8" w:rsidRPr="004419C8">
        <w:rPr>
          <w:rFonts w:ascii="Times New Roman" w:hAnsi="Times New Roman" w:cs="Times New Roman"/>
          <w:noProof/>
          <w:sz w:val="24"/>
          <w:szCs w:val="24"/>
        </w:rPr>
        <w:t>ly</w:t>
      </w:r>
      <w:r w:rsidR="004419C8">
        <w:rPr>
          <w:rFonts w:ascii="Times New Roman" w:hAnsi="Times New Roman" w:cs="Times New Roman"/>
          <w:noProof/>
          <w:sz w:val="24"/>
          <w:szCs w:val="24"/>
        </w:rPr>
        <w:t xml:space="preserve"> predict the results. And t</w:t>
      </w:r>
      <w:r w:rsidR="008F491E" w:rsidRPr="008F491E">
        <w:rPr>
          <w:rFonts w:ascii="Times New Roman" w:hAnsi="Times New Roman" w:cs="Times New Roman"/>
          <w:noProof/>
          <w:sz w:val="24"/>
          <w:szCs w:val="24"/>
        </w:rPr>
        <w:t xml:space="preserve">his approach not only solves </w:t>
      </w:r>
      <w:bookmarkStart w:id="2" w:name="_Hlk529818229"/>
      <w:r w:rsidR="008F491E" w:rsidRPr="008F491E">
        <w:rPr>
          <w:rFonts w:ascii="Times New Roman" w:hAnsi="Times New Roman" w:cs="Times New Roman"/>
          <w:noProof/>
          <w:sz w:val="24"/>
          <w:szCs w:val="24"/>
        </w:rPr>
        <w:t xml:space="preserve">GP-MPC </w:t>
      </w:r>
      <w:bookmarkEnd w:id="2"/>
      <w:r w:rsidR="008F491E" w:rsidRPr="008F491E">
        <w:rPr>
          <w:rFonts w:ascii="Times New Roman" w:hAnsi="Times New Roman" w:cs="Times New Roman"/>
          <w:noProof/>
          <w:sz w:val="24"/>
          <w:szCs w:val="24"/>
        </w:rPr>
        <w:t>faster than other</w:t>
      </w:r>
      <w:r w:rsidR="008F491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F491E" w:rsidRPr="008F491E">
        <w:rPr>
          <w:rFonts w:ascii="Times New Roman" w:hAnsi="Times New Roman" w:cs="Times New Roman"/>
          <w:noProof/>
          <w:sz w:val="24"/>
          <w:szCs w:val="24"/>
        </w:rPr>
        <w:t>NLP methods but also is much less influenced by the GP</w:t>
      </w:r>
      <w:r w:rsidR="008F491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F491E" w:rsidRPr="008F491E">
        <w:rPr>
          <w:rFonts w:ascii="Times New Roman" w:hAnsi="Times New Roman" w:cs="Times New Roman"/>
          <w:noProof/>
          <w:sz w:val="24"/>
          <w:szCs w:val="24"/>
        </w:rPr>
        <w:t>training data size – a key factor affecting the computational complexity of GPs and GP-MPC.</w:t>
      </w:r>
    </w:p>
    <w:p w14:paraId="0DD6B62A" w14:textId="5486D6F3" w:rsidR="00B8066B" w:rsidRDefault="00B8066B" w:rsidP="00B8066B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3F782E3E" w14:textId="53F11346" w:rsidR="00B8066B" w:rsidRDefault="00B8066B" w:rsidP="00B8066B">
      <w:pPr>
        <w:tabs>
          <w:tab w:val="left" w:pos="720"/>
        </w:tabs>
        <w:spacing w:line="480" w:lineRule="auto"/>
        <w:rPr>
          <w:b/>
          <w:u w:val="single"/>
        </w:rPr>
      </w:pPr>
      <w:r w:rsidRPr="00B8066B">
        <w:rPr>
          <w:b/>
          <w:u w:val="single"/>
        </w:rPr>
        <w:t>Conclusion</w:t>
      </w:r>
    </w:p>
    <w:p w14:paraId="627D4CF4" w14:textId="4DD19CBF" w:rsidR="0083747A" w:rsidRPr="0051312C" w:rsidRDefault="0051312C" w:rsidP="0051312C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bookmarkStart w:id="3" w:name="_GoBack"/>
      <w:r w:rsidRPr="0051312C">
        <w:rPr>
          <w:rFonts w:ascii="Times New Roman" w:hAnsi="Times New Roman" w:cs="Times New Roman"/>
          <w:noProof/>
          <w:sz w:val="24"/>
          <w:szCs w:val="24"/>
        </w:rPr>
        <w:t xml:space="preserve">MPC-GP and linGP-MPC </w:t>
      </w:r>
      <w:r>
        <w:rPr>
          <w:rFonts w:ascii="Times New Roman" w:hAnsi="Times New Roman" w:cs="Times New Roman"/>
          <w:noProof/>
          <w:sz w:val="24"/>
          <w:szCs w:val="24"/>
        </w:rPr>
        <w:t>can</w:t>
      </w:r>
      <w:r w:rsidRPr="0051312C">
        <w:rPr>
          <w:rFonts w:ascii="Times New Roman" w:hAnsi="Times New Roman" w:cs="Times New Roman"/>
          <w:noProof/>
          <w:sz w:val="24"/>
          <w:szCs w:val="24"/>
        </w:rPr>
        <w:t xml:space="preserve"> be extremely useful.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For some complex problems </w:t>
      </w:r>
      <w:r w:rsidRPr="0051312C">
        <w:rPr>
          <w:rFonts w:ascii="Times New Roman" w:hAnsi="Times New Roman" w:cs="Times New Roman"/>
          <w:noProof/>
          <w:sz w:val="24"/>
          <w:szCs w:val="24"/>
        </w:rPr>
        <w:t xml:space="preserve">and </w:t>
      </w:r>
      <w:r w:rsidRPr="00AB626F">
        <w:rPr>
          <w:rFonts w:ascii="Times New Roman" w:hAnsi="Times New Roman" w:cs="Times New Roman"/>
          <w:noProof/>
          <w:sz w:val="24"/>
          <w:szCs w:val="24"/>
        </w:rPr>
        <w:t>large</w:t>
      </w:r>
      <w:r w:rsidRPr="0051312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datasets problems with simple objective functions</w:t>
      </w:r>
      <w:r w:rsidRPr="0051312C">
        <w:rPr>
          <w:rFonts w:ascii="Times New Roman" w:hAnsi="Times New Roman" w:cs="Times New Roman"/>
          <w:noProof/>
          <w:sz w:val="24"/>
          <w:szCs w:val="24"/>
        </w:rPr>
        <w:t xml:space="preserve">, evaluating the quality of an individual using the objective function is prohibitively expensive. By building a statistical model based on earlier observations, the </w:t>
      </w:r>
      <w:r w:rsidRPr="008F491E">
        <w:rPr>
          <w:rFonts w:ascii="Times New Roman" w:hAnsi="Times New Roman" w:cs="Times New Roman"/>
          <w:noProof/>
          <w:sz w:val="24"/>
          <w:szCs w:val="24"/>
        </w:rPr>
        <w:t>GP-MPC</w:t>
      </w:r>
      <w:r w:rsidRPr="0051312C">
        <w:rPr>
          <w:rFonts w:ascii="Times New Roman" w:hAnsi="Times New Roman" w:cs="Times New Roman"/>
          <w:noProof/>
          <w:sz w:val="24"/>
          <w:szCs w:val="24"/>
        </w:rPr>
        <w:t xml:space="preserve"> approach </w:t>
      </w:r>
      <w:r>
        <w:rPr>
          <w:rFonts w:ascii="Times New Roman" w:hAnsi="Times New Roman" w:cs="Times New Roman"/>
          <w:noProof/>
          <w:sz w:val="24"/>
          <w:szCs w:val="24"/>
        </w:rPr>
        <w:t>can</w:t>
      </w:r>
      <w:r w:rsidRPr="0051312C">
        <w:rPr>
          <w:rFonts w:ascii="Times New Roman" w:hAnsi="Times New Roman" w:cs="Times New Roman"/>
          <w:noProof/>
          <w:sz w:val="24"/>
          <w:szCs w:val="24"/>
        </w:rPr>
        <w:t xml:space="preserve"> reduce the number of redundant evaluations of the objective function, making it more efficient.</w:t>
      </w:r>
    </w:p>
    <w:bookmarkEnd w:id="3"/>
    <w:p w14:paraId="78AB8B13" w14:textId="68034226" w:rsidR="00671573" w:rsidRDefault="00671573" w:rsidP="00671573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600D9B85" w14:textId="77777777" w:rsidR="00671573" w:rsidRDefault="00671573" w:rsidP="00671573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47E526BE" w14:textId="77777777" w:rsidR="00AB626F" w:rsidRPr="00AB626F" w:rsidRDefault="00AB626F" w:rsidP="00AB626F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  <w:u w:val="single"/>
        </w:rPr>
      </w:pPr>
      <w:r w:rsidRPr="00AB626F">
        <w:rPr>
          <w:rFonts w:ascii="Times New Roman" w:hAnsi="Times New Roman" w:cs="Times New Roman"/>
          <w:noProof/>
          <w:sz w:val="24"/>
          <w:szCs w:val="24"/>
          <w:u w:val="single"/>
        </w:rPr>
        <w:lastRenderedPageBreak/>
        <w:t xml:space="preserve">Reference </w:t>
      </w:r>
    </w:p>
    <w:p w14:paraId="1616274C" w14:textId="77777777" w:rsidR="00AB626F" w:rsidRPr="00AB626F" w:rsidRDefault="00AB626F" w:rsidP="00AB626F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AB626F">
        <w:rPr>
          <w:rFonts w:ascii="Times New Roman" w:hAnsi="Times New Roman" w:cs="Times New Roman"/>
          <w:noProof/>
          <w:sz w:val="24"/>
          <w:szCs w:val="24"/>
        </w:rPr>
        <w:t xml:space="preserve">[1] W. Shi, Q. Ling, G. Wu, and W. Yin. Extra: An exact first-order algorithm for decentralized consensus optimization </w:t>
      </w:r>
    </w:p>
    <w:p w14:paraId="50368580" w14:textId="77777777" w:rsidR="00AB626F" w:rsidRPr="00AB626F" w:rsidRDefault="00AB626F" w:rsidP="00AB626F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AB626F">
        <w:rPr>
          <w:rFonts w:ascii="Times New Roman" w:hAnsi="Times New Roman" w:cs="Times New Roman"/>
          <w:noProof/>
          <w:sz w:val="24"/>
          <w:szCs w:val="24"/>
        </w:rPr>
        <w:t xml:space="preserve">[2] A. Nedich, A. Olshevsky, and W. Shi. Achieving geometric convergence for distributed optimization over time-varying graphs </w:t>
      </w:r>
    </w:p>
    <w:p w14:paraId="2FB51035" w14:textId="77777777" w:rsidR="00AB626F" w:rsidRPr="00AB626F" w:rsidRDefault="00AB626F" w:rsidP="00AB626F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AB626F">
        <w:rPr>
          <w:rFonts w:ascii="Times New Roman" w:hAnsi="Times New Roman" w:cs="Times New Roman"/>
          <w:noProof/>
          <w:sz w:val="24"/>
          <w:szCs w:val="24"/>
        </w:rPr>
        <w:t xml:space="preserve">[3] J. Chen and A. H. Sayed. Diffusion adaptation strategies for distributed optimization and learning over networks </w:t>
      </w:r>
    </w:p>
    <w:p w14:paraId="4E50E0A1" w14:textId="503B8211" w:rsidR="00F24DE3" w:rsidRPr="005129C7" w:rsidRDefault="00F24DE3" w:rsidP="00AB626F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sectPr w:rsidR="00F24DE3" w:rsidRPr="005129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yNzc3NLIwNTY0NzdS0lEKTi0uzszPAykwrQUAbMSIBiwAAAA="/>
  </w:docVars>
  <w:rsids>
    <w:rsidRoot w:val="00EC3D69"/>
    <w:rsid w:val="00022C88"/>
    <w:rsid w:val="00040917"/>
    <w:rsid w:val="000C7FCE"/>
    <w:rsid w:val="000D2340"/>
    <w:rsid w:val="001551F5"/>
    <w:rsid w:val="001C4AFE"/>
    <w:rsid w:val="001C51EE"/>
    <w:rsid w:val="00226FD9"/>
    <w:rsid w:val="00232FAB"/>
    <w:rsid w:val="002401EB"/>
    <w:rsid w:val="002469E4"/>
    <w:rsid w:val="00282806"/>
    <w:rsid w:val="00285FCB"/>
    <w:rsid w:val="002C04A5"/>
    <w:rsid w:val="002E0B79"/>
    <w:rsid w:val="00300CC7"/>
    <w:rsid w:val="00304C1E"/>
    <w:rsid w:val="00343BE6"/>
    <w:rsid w:val="00370831"/>
    <w:rsid w:val="00415481"/>
    <w:rsid w:val="004361F4"/>
    <w:rsid w:val="004419C8"/>
    <w:rsid w:val="00456207"/>
    <w:rsid w:val="00474E93"/>
    <w:rsid w:val="004B5AC9"/>
    <w:rsid w:val="00500938"/>
    <w:rsid w:val="00501B38"/>
    <w:rsid w:val="005129C7"/>
    <w:rsid w:val="0051312C"/>
    <w:rsid w:val="005410F9"/>
    <w:rsid w:val="005575B4"/>
    <w:rsid w:val="005633F1"/>
    <w:rsid w:val="0058482F"/>
    <w:rsid w:val="005865A3"/>
    <w:rsid w:val="005932FD"/>
    <w:rsid w:val="0059662C"/>
    <w:rsid w:val="005968F4"/>
    <w:rsid w:val="005A716A"/>
    <w:rsid w:val="005B0DAA"/>
    <w:rsid w:val="005B5F73"/>
    <w:rsid w:val="00602B2E"/>
    <w:rsid w:val="0060483C"/>
    <w:rsid w:val="00656822"/>
    <w:rsid w:val="00671573"/>
    <w:rsid w:val="00682258"/>
    <w:rsid w:val="006C0865"/>
    <w:rsid w:val="006D14E4"/>
    <w:rsid w:val="006F5403"/>
    <w:rsid w:val="00700D4D"/>
    <w:rsid w:val="00777A57"/>
    <w:rsid w:val="007A363D"/>
    <w:rsid w:val="007D1445"/>
    <w:rsid w:val="007D580F"/>
    <w:rsid w:val="00811148"/>
    <w:rsid w:val="0083747A"/>
    <w:rsid w:val="00857CC3"/>
    <w:rsid w:val="0087062D"/>
    <w:rsid w:val="00877CD6"/>
    <w:rsid w:val="008862C2"/>
    <w:rsid w:val="008A191A"/>
    <w:rsid w:val="008A38D8"/>
    <w:rsid w:val="008B7CA7"/>
    <w:rsid w:val="008D32AF"/>
    <w:rsid w:val="008E7F9E"/>
    <w:rsid w:val="008F491E"/>
    <w:rsid w:val="009255F1"/>
    <w:rsid w:val="00926B2C"/>
    <w:rsid w:val="0093182B"/>
    <w:rsid w:val="009644F2"/>
    <w:rsid w:val="009C1681"/>
    <w:rsid w:val="00A24394"/>
    <w:rsid w:val="00A27CD7"/>
    <w:rsid w:val="00AA2621"/>
    <w:rsid w:val="00AB626F"/>
    <w:rsid w:val="00AC53D8"/>
    <w:rsid w:val="00AD2505"/>
    <w:rsid w:val="00AE0955"/>
    <w:rsid w:val="00B16672"/>
    <w:rsid w:val="00B32326"/>
    <w:rsid w:val="00B346EB"/>
    <w:rsid w:val="00B8066B"/>
    <w:rsid w:val="00B95194"/>
    <w:rsid w:val="00BC74C2"/>
    <w:rsid w:val="00BC7A92"/>
    <w:rsid w:val="00C077B1"/>
    <w:rsid w:val="00C93F2B"/>
    <w:rsid w:val="00CB01BA"/>
    <w:rsid w:val="00CC1403"/>
    <w:rsid w:val="00D33800"/>
    <w:rsid w:val="00D54820"/>
    <w:rsid w:val="00D618EF"/>
    <w:rsid w:val="00D75350"/>
    <w:rsid w:val="00D818CE"/>
    <w:rsid w:val="00D84CB3"/>
    <w:rsid w:val="00DF0713"/>
    <w:rsid w:val="00E1195A"/>
    <w:rsid w:val="00E641E6"/>
    <w:rsid w:val="00EC3D69"/>
    <w:rsid w:val="00F247A4"/>
    <w:rsid w:val="00F24DE3"/>
    <w:rsid w:val="00F446D7"/>
    <w:rsid w:val="00F84872"/>
    <w:rsid w:val="00FB1921"/>
    <w:rsid w:val="00FE7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88CCA"/>
  <w15:chartTrackingRefBased/>
  <w15:docId w15:val="{75482EDF-1955-4370-B9C9-6AB4C9F8F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53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5350"/>
    <w:rPr>
      <w:rFonts w:ascii="Courier New" w:eastAsia="Times New Roman" w:hAnsi="Courier New" w:cs="Courier New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618EF"/>
  </w:style>
  <w:style w:type="character" w:customStyle="1" w:styleId="DateChar">
    <w:name w:val="Date Char"/>
    <w:basedOn w:val="DefaultParagraphFont"/>
    <w:link w:val="Date"/>
    <w:uiPriority w:val="99"/>
    <w:semiHidden/>
    <w:rsid w:val="00D618EF"/>
  </w:style>
  <w:style w:type="character" w:styleId="PlaceholderText">
    <w:name w:val="Placeholder Text"/>
    <w:basedOn w:val="DefaultParagraphFont"/>
    <w:uiPriority w:val="99"/>
    <w:semiHidden/>
    <w:rsid w:val="009C168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0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27</Words>
  <Characters>642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2</cp:revision>
  <cp:lastPrinted>2018-11-10T02:03:00Z</cp:lastPrinted>
  <dcterms:created xsi:type="dcterms:W3CDTF">2018-11-26T01:06:00Z</dcterms:created>
  <dcterms:modified xsi:type="dcterms:W3CDTF">2018-11-26T01:06:00Z</dcterms:modified>
</cp:coreProperties>
</file>